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saniy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is-is-markdown-file"/>
      <w:bookmarkEnd w:id="21"/>
      <w:r>
        <w:t xml:space="preserve">This is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_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91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saniya</dc:creator>
  <dcterms:created xsi:type="dcterms:W3CDTF">2019-05-20T13:11:49Z</dcterms:created>
  <dcterms:modified xsi:type="dcterms:W3CDTF">2019-05-20T13:11:49Z</dcterms:modified>
</cp:coreProperties>
</file>